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488613" w14:textId="77777777" w:rsidR="00752D08" w:rsidRPr="00752D08" w:rsidRDefault="00752D08" w:rsidP="00201875">
      <w:pPr>
        <w:spacing w:after="0" w:line="360" w:lineRule="auto"/>
        <w:jc w:val="center"/>
        <w:rPr>
          <w:b/>
        </w:rPr>
      </w:pPr>
      <w:r w:rsidRPr="00752D08">
        <w:rPr>
          <w:b/>
        </w:rPr>
        <w:t>S.D.Ü. MÜHENDİSLİK FAKÜLTESİ</w:t>
      </w:r>
    </w:p>
    <w:p w14:paraId="5A4C6B4E" w14:textId="77777777" w:rsidR="00752D08" w:rsidRPr="00752D08" w:rsidRDefault="00752D08" w:rsidP="00201875">
      <w:pPr>
        <w:spacing w:after="0" w:line="360" w:lineRule="auto"/>
        <w:jc w:val="center"/>
        <w:rPr>
          <w:b/>
        </w:rPr>
      </w:pPr>
      <w:r w:rsidRPr="00752D08">
        <w:rPr>
          <w:b/>
        </w:rPr>
        <w:t>TEKSTİL MÜHENDİSLİĞİ BÖLÜMÜ</w:t>
      </w:r>
    </w:p>
    <w:p w14:paraId="40BD7876" w14:textId="77777777" w:rsidR="00000000" w:rsidRDefault="001C34A3" w:rsidP="00201875">
      <w:pPr>
        <w:spacing w:after="0" w:line="360" w:lineRule="auto"/>
        <w:jc w:val="center"/>
        <w:rPr>
          <w:b/>
        </w:rPr>
      </w:pPr>
      <w:r>
        <w:rPr>
          <w:b/>
        </w:rPr>
        <w:t>DERS PROGRAMI</w:t>
      </w:r>
      <w:r w:rsidR="00752D08">
        <w:rPr>
          <w:b/>
        </w:rPr>
        <w:t xml:space="preserve"> İŞ AKIŞ PLANI</w:t>
      </w:r>
      <w:r w:rsidR="00E23229">
        <w:rPr>
          <w:b/>
        </w:rPr>
        <w:t xml:space="preserve"> </w:t>
      </w:r>
    </w:p>
    <w:p w14:paraId="3FC31AA3" w14:textId="77777777" w:rsidR="00752D08" w:rsidRDefault="00752D08" w:rsidP="00752D08">
      <w:pPr>
        <w:jc w:val="both"/>
      </w:pPr>
      <w:r>
        <w:rPr>
          <w:b/>
        </w:rPr>
        <w:t xml:space="preserve">GÖREVİ: </w:t>
      </w:r>
      <w:r w:rsidRPr="00752D08">
        <w:t>Eğitim öğretim sürecinde, Bölümün</w:t>
      </w:r>
      <w:r w:rsidR="001C34A3">
        <w:t xml:space="preserve"> güz ve bahar dönemi olmak üzere (yaz okulu açılması durumunda, yaz okulu ders programı da dahil olmak üzere) ders programlarının hazırlanması ve ilgili öğretim üye/elemanlarına</w:t>
      </w:r>
      <w:r w:rsidR="003F34F7">
        <w:t xml:space="preserve"> ve öğrencilere </w:t>
      </w:r>
      <w:r w:rsidR="001C34A3">
        <w:t xml:space="preserve">duyurulması. </w:t>
      </w:r>
    </w:p>
    <w:p w14:paraId="3AE1BBE7" w14:textId="77777777" w:rsidR="00752D08" w:rsidRDefault="00EE107C" w:rsidP="00752D08">
      <w:pPr>
        <w:jc w:val="both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6C93E6B5" wp14:editId="0106B096">
                <wp:simplePos x="0" y="0"/>
                <wp:positionH relativeFrom="column">
                  <wp:posOffset>891540</wp:posOffset>
                </wp:positionH>
                <wp:positionV relativeFrom="paragraph">
                  <wp:posOffset>26035</wp:posOffset>
                </wp:positionV>
                <wp:extent cx="3253740" cy="1152525"/>
                <wp:effectExtent l="0" t="0" r="22860" b="28575"/>
                <wp:wrapNone/>
                <wp:docPr id="1" name="Akış Çizelgesi: Belg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53740" cy="1152525"/>
                        </a:xfrm>
                        <a:prstGeom prst="flowChartDocumen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09B9BA" w14:textId="77777777" w:rsidR="00752D08" w:rsidRPr="00EE107C" w:rsidRDefault="001C34A3" w:rsidP="001C34A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t>Kayıt yenileme tarihlerinden önce bölüm ilgili öğretim yılında okutulacak dersler, dersleri yürütecek öğretim üye/elemanlarının görevlendirilmesi ile ilgili Bölüm Kurul Kararının alınması ve Dekanlığa iletilmes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93E6B5" id="_x0000_t114" coordsize="21600,21600" o:spt="114" path="m,20172v945,400,1887,628,2795,913c3587,21312,4342,21370,5060,21597v2037,,2567,-227,3095,-285c8722,21197,9325,20970,9855,20800v490,-228,945,-400,1472,-740c11817,19887,12347,19660,12875,19375v567,-228,1095,-513,1700,-740c15177,18462,15782,18122,16537,17950v718,-113,1398,-398,2228,-513c19635,17437,20577,17322,21597,17322l21597,,,xe">
                <v:stroke joinstyle="miter"/>
                <v:path o:connecttype="custom" o:connectlocs="10800,0;0,10800;10800,20400;21600,10800" textboxrect="0,0,21600,17322"/>
              </v:shapetype>
              <v:shape id="Akış Çizelgesi: Belge 1" o:spid="_x0000_s1026" type="#_x0000_t114" style="position:absolute;left:0;text-align:left;margin-left:70.2pt;margin-top:2.05pt;width:256.2pt;height:90.7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" fillcolor="white [3201]" strokecolor="black [3200]" strokeweight="2pt">
                <v:textbox>
                  <w:txbxContent>
                    <w:p w14:paraId="4309B9BA" w14:textId="77777777" w:rsidR="00752D08" w:rsidRPr="00EE107C" w:rsidRDefault="001C34A3" w:rsidP="001C34A3">
                      <w:pPr>
                        <w:jc w:val="center"/>
                        <w:rPr>
                          <w:sz w:val="16"/>
                        </w:rPr>
                      </w:pPr>
                      <w:r>
                        <w:t>Kayıt yenileme tarihlerinden önce bölüm ilgili öğretim yılında okutulacak dersler, dersleri yürütecek öğretim üye/elemanlarının görevlendirilmesi ile ilgili Bölüm Kurul Kararının alınması ve Dekanlığa iletilmesi</w:t>
                      </w:r>
                    </w:p>
                  </w:txbxContent>
                </v:textbox>
              </v:shape>
            </w:pict>
          </mc:Fallback>
        </mc:AlternateContent>
      </w:r>
    </w:p>
    <w:p w14:paraId="00F25AD9" w14:textId="77777777" w:rsidR="00752D08" w:rsidRPr="00752D08" w:rsidRDefault="0062664F" w:rsidP="00752D08">
      <w:pPr>
        <w:jc w:val="both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78B108AF" wp14:editId="3AA7297F">
                <wp:simplePos x="0" y="0"/>
                <wp:positionH relativeFrom="column">
                  <wp:posOffset>2179955</wp:posOffset>
                </wp:positionH>
                <wp:positionV relativeFrom="paragraph">
                  <wp:posOffset>6697345</wp:posOffset>
                </wp:positionV>
                <wp:extent cx="0" cy="215900"/>
                <wp:effectExtent l="114300" t="19050" r="76200" b="88900"/>
                <wp:wrapNone/>
                <wp:docPr id="18" name="Düz Ok Bağlayıcısı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21590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BB13BE" id="_x0000_t32" coordsize="21600,21600" o:spt="32" o:oned="t" path="m,l21600,21600e" filled="f">
                <v:path arrowok="t" fillok="f" o:connecttype="none"/>
                <o:lock v:ext="edit" shapetype="t"/>
              </v:shapetype>
              <v:shape id="Düz Ok Bağlayıcısı 18" o:spid="_x0000_s1026" type="#_x0000_t32" style="position:absolute;margin-left:171.65pt;margin-top:527.35pt;width:0;height:17pt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" strokecolor="black [3200]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39EFBF2F" wp14:editId="3D8643F1">
                <wp:simplePos x="0" y="0"/>
                <wp:positionH relativeFrom="column">
                  <wp:posOffset>655955</wp:posOffset>
                </wp:positionH>
                <wp:positionV relativeFrom="paragraph">
                  <wp:posOffset>6920572</wp:posOffset>
                </wp:positionV>
                <wp:extent cx="3176710" cy="1477059"/>
                <wp:effectExtent l="0" t="0" r="24130" b="27940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710" cy="1477059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6A1144" w14:textId="77777777" w:rsidR="00201875" w:rsidRDefault="0062664F" w:rsidP="00201875">
                            <w:pPr>
                              <w:jc w:val="center"/>
                            </w:pPr>
                            <w:r>
                              <w:t xml:space="preserve">Ders programının son halinin öğrenci işleri bilgi sisteminde revize edilmesi, görevli öğretim üye/elemanlarına duyurulması ve bölüm web sayfasında ilan edilmesi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9EFBF2F" id="Oval 21" o:spid="_x0000_s1027" style="position:absolute;left:0;text-align:left;margin-left:51.65pt;margin-top:544.95pt;width:250.15pt;height:116.3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" fillcolor="white [3201]" strokecolor="black [3200]" strokeweight="2pt">
                <v:textbox>
                  <w:txbxContent>
                    <w:p w14:paraId="5A6A1144" w14:textId="77777777" w:rsidR="00201875" w:rsidRDefault="0062664F" w:rsidP="00201875">
                      <w:pPr>
                        <w:jc w:val="center"/>
                      </w:pPr>
                      <w:r>
                        <w:t xml:space="preserve">Ders programının son halinin öğrenci işleri bilgi sisteminde revize edilmesi, görevli öğretim üye/elemanlarına duyurulması ve bölüm web sayfasında ilan edilmesi 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62E95488" wp14:editId="2C5CD966">
                <wp:simplePos x="0" y="0"/>
                <wp:positionH relativeFrom="column">
                  <wp:posOffset>220980</wp:posOffset>
                </wp:positionH>
                <wp:positionV relativeFrom="paragraph">
                  <wp:posOffset>6344138</wp:posOffset>
                </wp:positionV>
                <wp:extent cx="4572000" cy="342900"/>
                <wp:effectExtent l="0" t="0" r="19050" b="19050"/>
                <wp:wrapNone/>
                <wp:docPr id="29" name="Dikdörtgen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0" cy="3429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BC5690" w14:textId="77777777" w:rsidR="00C114CD" w:rsidRDefault="0062664F" w:rsidP="00C114CD">
                            <w:pPr>
                              <w:jc w:val="center"/>
                            </w:pPr>
                            <w:r>
                              <w:t>Ders programının revize edilmes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E95488" id="Dikdörtgen 29" o:spid="_x0000_s1028" style="position:absolute;left:0;text-align:left;margin-left:17.4pt;margin-top:499.55pt;width:5in;height:27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" fillcolor="white [3201]" strokecolor="black [3200]" strokeweight="2pt">
                <v:textbox>
                  <w:txbxContent>
                    <w:p w14:paraId="59BC5690" w14:textId="77777777" w:rsidR="00C114CD" w:rsidRDefault="0062664F" w:rsidP="00C114CD">
                      <w:pPr>
                        <w:jc w:val="center"/>
                      </w:pPr>
                      <w:r>
                        <w:t>Ders programının revize edilmesi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010CD86E" wp14:editId="64D7942E">
                <wp:simplePos x="0" y="0"/>
                <wp:positionH relativeFrom="column">
                  <wp:posOffset>137160</wp:posOffset>
                </wp:positionH>
                <wp:positionV relativeFrom="paragraph">
                  <wp:posOffset>5657068</wp:posOffset>
                </wp:positionV>
                <wp:extent cx="6612255" cy="426720"/>
                <wp:effectExtent l="0" t="0" r="17145" b="11430"/>
                <wp:wrapNone/>
                <wp:docPr id="28" name="Dikdörtgen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12255" cy="4267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4E99F1" w14:textId="77777777" w:rsidR="00C114CD" w:rsidRDefault="00C114CD" w:rsidP="0062664F">
                            <w:pPr>
                              <w:spacing w:line="221" w:lineRule="exact"/>
                              <w:jc w:val="both"/>
                            </w:pPr>
                            <w:r>
                              <w:t>Kayıt yenileme ve ders seçimleri bittiğinde sistemden seçimlik derslerin kontenjanlarının alınması ve konte</w:t>
                            </w:r>
                            <w:r w:rsidR="0062664F">
                              <w:t>n</w:t>
                            </w:r>
                            <w:r>
                              <w:t xml:space="preserve">janlara göre bölüm yönetimi ve </w:t>
                            </w:r>
                            <w:r w:rsidR="0062664F">
                              <w:t>ders programı komisyon toplantısı ile açılacak seçmeli derslerin belirlenmesi</w:t>
                            </w:r>
                          </w:p>
                          <w:p w14:paraId="6874906F" w14:textId="77777777" w:rsidR="00C114CD" w:rsidRDefault="00C114CD" w:rsidP="00C114C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0CD86E" id="Dikdörtgen 28" o:spid="_x0000_s1029" style="position:absolute;left:0;text-align:left;margin-left:10.8pt;margin-top:445.45pt;width:520.65pt;height:33.6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" fillcolor="white [3201]" strokecolor="black [3200]" strokeweight="2pt">
                <v:textbox>
                  <w:txbxContent>
                    <w:p w14:paraId="3E4E99F1" w14:textId="77777777" w:rsidR="00C114CD" w:rsidRDefault="00C114CD" w:rsidP="0062664F">
                      <w:pPr>
                        <w:spacing w:line="221" w:lineRule="exact"/>
                        <w:jc w:val="both"/>
                      </w:pPr>
                      <w:r>
                        <w:t>Kayıt yenileme ve ders seçimleri bittiğinde sistemden seçimlik derslerin kontenjanlarının alınması ve konte</w:t>
                      </w:r>
                      <w:r w:rsidR="0062664F">
                        <w:t>n</w:t>
                      </w:r>
                      <w:r>
                        <w:t xml:space="preserve">janlara göre bölüm yönetimi ve </w:t>
                      </w:r>
                      <w:r w:rsidR="0062664F">
                        <w:t>ders programı komisyon toplantısı ile açılacak seçmeli derslerin belirlenmesi</w:t>
                      </w:r>
                    </w:p>
                    <w:p w14:paraId="6874906F" w14:textId="77777777" w:rsidR="00C114CD" w:rsidRDefault="00C114CD" w:rsidP="00C114C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1B111F"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3D5C8699" wp14:editId="21A47161">
                <wp:simplePos x="0" y="0"/>
                <wp:positionH relativeFrom="column">
                  <wp:posOffset>2179320</wp:posOffset>
                </wp:positionH>
                <wp:positionV relativeFrom="paragraph">
                  <wp:posOffset>5405608</wp:posOffset>
                </wp:positionV>
                <wp:extent cx="0" cy="251460"/>
                <wp:effectExtent l="114300" t="19050" r="76200" b="91440"/>
                <wp:wrapNone/>
                <wp:docPr id="27" name="Düz Ok Bağlayıcısı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51460"/>
                        </a:xfrm>
                        <a:prstGeom prst="straightConnector1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arrow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FF13D3" id="Düz Ok Bağlayıcısı 27" o:spid="_x0000_s1026" type="#_x0000_t32" style="position:absolute;margin-left:171.6pt;margin-top:425.65pt;width:0;height:19.8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" strokecolor="windowText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3C9E48E4" wp14:editId="1F5F2494">
                <wp:simplePos x="0" y="0"/>
                <wp:positionH relativeFrom="column">
                  <wp:posOffset>220980</wp:posOffset>
                </wp:positionH>
                <wp:positionV relativeFrom="paragraph">
                  <wp:posOffset>5050008</wp:posOffset>
                </wp:positionV>
                <wp:extent cx="5951220" cy="342900"/>
                <wp:effectExtent l="0" t="0" r="11430" b="19050"/>
                <wp:wrapNone/>
                <wp:docPr id="16" name="Dikdörtgen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51220" cy="3429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72F17C" w14:textId="77777777" w:rsidR="00201875" w:rsidRDefault="00C114CD" w:rsidP="00201875">
                            <w:pPr>
                              <w:jc w:val="center"/>
                            </w:pPr>
                            <w:r>
                              <w:t>Öğrenci ders seçimlerinden önce hazırlanan programının taslak olarak web sayfasında yayınlanmas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9E48E4" id="Dikdörtgen 16" o:spid="_x0000_s1030" style="position:absolute;left:0;text-align:left;margin-left:17.4pt;margin-top:397.65pt;width:468.6pt;height:27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" fillcolor="white [3201]" strokecolor="black [3200]" strokeweight="2pt">
                <v:textbox>
                  <w:txbxContent>
                    <w:p w14:paraId="5A72F17C" w14:textId="77777777" w:rsidR="00201875" w:rsidRDefault="00C114CD" w:rsidP="00201875">
                      <w:pPr>
                        <w:jc w:val="center"/>
                      </w:pPr>
                      <w:r>
                        <w:t>Öğrenci ders seçimlerinden önce hazırlanan programının taslak olarak web sayfasında yayınlanması</w:t>
                      </w:r>
                    </w:p>
                  </w:txbxContent>
                </v:textbox>
              </v:rect>
            </w:pict>
          </mc:Fallback>
        </mc:AlternateContent>
      </w:r>
      <w:r w:rsidRPr="001B111F"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200AFBC3" wp14:editId="606931F1">
                <wp:simplePos x="0" y="0"/>
                <wp:positionH relativeFrom="column">
                  <wp:posOffset>2185035</wp:posOffset>
                </wp:positionH>
                <wp:positionV relativeFrom="paragraph">
                  <wp:posOffset>4794738</wp:posOffset>
                </wp:positionV>
                <wp:extent cx="0" cy="251460"/>
                <wp:effectExtent l="114300" t="19050" r="76200" b="91440"/>
                <wp:wrapNone/>
                <wp:docPr id="26" name="Düz Ok Bağlayıcısı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51460"/>
                        </a:xfrm>
                        <a:prstGeom prst="straightConnector1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arrow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2EC7E8" id="Düz Ok Bağlayıcısı 26" o:spid="_x0000_s1026" type="#_x0000_t32" style="position:absolute;margin-left:172.05pt;margin-top:377.55pt;width:0;height:19.8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" strokecolor="windowText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 w:rsidRPr="001B111F">
        <w:rPr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3EADDD0B" wp14:editId="2F05B774">
                <wp:simplePos x="0" y="0"/>
                <wp:positionH relativeFrom="column">
                  <wp:posOffset>2179906</wp:posOffset>
                </wp:positionH>
                <wp:positionV relativeFrom="paragraph">
                  <wp:posOffset>6093900</wp:posOffset>
                </wp:positionV>
                <wp:extent cx="0" cy="251460"/>
                <wp:effectExtent l="114300" t="19050" r="76200" b="91440"/>
                <wp:wrapNone/>
                <wp:docPr id="30" name="Düz Ok Bağlayıcısı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51460"/>
                        </a:xfrm>
                        <a:prstGeom prst="straightConnector1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arrow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9CBA07" id="Düz Ok Bağlayıcısı 30" o:spid="_x0000_s1026" type="#_x0000_t32" style="position:absolute;margin-left:171.65pt;margin-top:479.85pt;width:0;height:19.8pt;z-index:2516992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" strokecolor="windowText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 w:rsidRPr="001B111F"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095BA96C" wp14:editId="1C7F4444">
                <wp:simplePos x="0" y="0"/>
                <wp:positionH relativeFrom="column">
                  <wp:posOffset>3683635</wp:posOffset>
                </wp:positionH>
                <wp:positionV relativeFrom="paragraph">
                  <wp:posOffset>3663462</wp:posOffset>
                </wp:positionV>
                <wp:extent cx="638175" cy="285750"/>
                <wp:effectExtent l="0" t="0" r="9525" b="0"/>
                <wp:wrapNone/>
                <wp:docPr id="23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817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649643" w14:textId="77777777" w:rsidR="001B111F" w:rsidRPr="001952DE" w:rsidRDefault="001B111F" w:rsidP="001B111F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R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5BA96C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31" type="#_x0000_t202" style="position:absolute;left:0;text-align:left;margin-left:290.05pt;margin-top:288.45pt;width:50.25pt;height:22.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" stroked="f">
                <v:textbox>
                  <w:txbxContent>
                    <w:p w14:paraId="50649643" w14:textId="77777777" w:rsidR="001B111F" w:rsidRPr="001952DE" w:rsidRDefault="001B111F" w:rsidP="001B111F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RE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596AA8BD" wp14:editId="6BD831CD">
                <wp:simplePos x="0" y="0"/>
                <wp:positionH relativeFrom="column">
                  <wp:posOffset>3618230</wp:posOffset>
                </wp:positionH>
                <wp:positionV relativeFrom="paragraph">
                  <wp:posOffset>3946525</wp:posOffset>
                </wp:positionV>
                <wp:extent cx="876300" cy="0"/>
                <wp:effectExtent l="0" t="76200" r="19050" b="152400"/>
                <wp:wrapNone/>
                <wp:docPr id="4" name="Düz Ok Bağlayıcısı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76300" cy="0"/>
                        </a:xfrm>
                        <a:prstGeom prst="straightConnector1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arrow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A6FE56C" id="Düz Ok Bağlayıcısı 4" o:spid="_x0000_s1026" type="#_x0000_t32" style="position:absolute;margin-left:284.9pt;margin-top:310.75pt;width:69pt;height:0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" strokecolor="windowText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 w:rsidRPr="001B111F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FFB68D3" wp14:editId="4AF16176">
                <wp:simplePos x="0" y="0"/>
                <wp:positionH relativeFrom="column">
                  <wp:posOffset>4503420</wp:posOffset>
                </wp:positionH>
                <wp:positionV relativeFrom="paragraph">
                  <wp:posOffset>3512820</wp:posOffset>
                </wp:positionV>
                <wp:extent cx="2245995" cy="944880"/>
                <wp:effectExtent l="0" t="0" r="20955" b="26670"/>
                <wp:wrapNone/>
                <wp:docPr id="22" name="Yuvarlatılmış Dikdörtgen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5995" cy="94488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9A865B" w14:textId="77777777" w:rsidR="001B111F" w:rsidRDefault="001B111F" w:rsidP="001B111F">
                            <w:pPr>
                              <w:jc w:val="center"/>
                            </w:pPr>
                            <w:r>
                              <w:t>Görevli öğretim üye/elemanından gelen talebe göre yapılabilecek düzenlemelerin yapılması</w:t>
                            </w:r>
                            <w:r w:rsidR="00C114CD">
                              <w:t xml:space="preserve"> ve ders programının revize edilmes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FFB68D3" id="Yuvarlatılmış Dikdörtgen 22" o:spid="_x0000_s1032" style="position:absolute;left:0;text-align:left;margin-left:354.6pt;margin-top:276.6pt;width:176.85pt;height:74.4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" fillcolor="white [3201]" strokecolor="black [3200]" strokeweight="2pt">
                <v:textbox>
                  <w:txbxContent>
                    <w:p w14:paraId="279A865B" w14:textId="77777777" w:rsidR="001B111F" w:rsidRDefault="001B111F" w:rsidP="001B111F">
                      <w:pPr>
                        <w:jc w:val="center"/>
                      </w:pPr>
                      <w:r>
                        <w:t>Görevli öğretim üye/elemanından gelen talebe göre yapılabilecek düzenlemelerin yapılması</w:t>
                      </w:r>
                      <w:r w:rsidR="00C114CD">
                        <w:t xml:space="preserve"> ve ders programının revize edilmesi</w:t>
                      </w:r>
                    </w:p>
                  </w:txbxContent>
                </v:textbox>
              </v:roundrect>
            </w:pict>
          </mc:Fallback>
        </mc:AlternateContent>
      </w:r>
      <w:r w:rsidRPr="001B111F"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934BA8B" wp14:editId="66E535B1">
                <wp:simplePos x="0" y="0"/>
                <wp:positionH relativeFrom="column">
                  <wp:posOffset>754380</wp:posOffset>
                </wp:positionH>
                <wp:positionV relativeFrom="paragraph">
                  <wp:posOffset>3125470</wp:posOffset>
                </wp:positionV>
                <wp:extent cx="2863850" cy="1661160"/>
                <wp:effectExtent l="0" t="0" r="12700" b="15240"/>
                <wp:wrapNone/>
                <wp:docPr id="19" name="Elmas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63850" cy="1661160"/>
                        </a:xfrm>
                        <a:prstGeom prst="diamond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27E867" w14:textId="77777777" w:rsidR="001B111F" w:rsidRPr="001952DE" w:rsidRDefault="001B111F" w:rsidP="001B111F">
                            <w:pPr>
                              <w:jc w:val="center"/>
                            </w:pPr>
                            <w:r>
                              <w:t>Görevli öğretim üye/elemanları tarafından değerlendirme değerlendir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34BA8B"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Elmas 19" o:spid="_x0000_s1033" type="#_x0000_t4" style="position:absolute;left:0;text-align:left;margin-left:59.4pt;margin-top:246.1pt;width:225.5pt;height:130.8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" fillcolor="white [3201]" strokecolor="black [3200]" strokeweight="2pt">
                <v:textbox>
                  <w:txbxContent>
                    <w:p w14:paraId="0427E867" w14:textId="77777777" w:rsidR="001B111F" w:rsidRPr="001952DE" w:rsidRDefault="001B111F" w:rsidP="001B111F">
                      <w:pPr>
                        <w:jc w:val="center"/>
                      </w:pPr>
                      <w:r>
                        <w:t>Görevli öğretim üye/elemanları tarafından değerlendirme değerlendirme</w:t>
                      </w:r>
                    </w:p>
                  </w:txbxContent>
                </v:textbox>
              </v:shape>
            </w:pict>
          </mc:Fallback>
        </mc:AlternateContent>
      </w:r>
      <w:r w:rsidRPr="001B111F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249C748" wp14:editId="636ED1EC">
                <wp:simplePos x="0" y="0"/>
                <wp:positionH relativeFrom="column">
                  <wp:posOffset>2177415</wp:posOffset>
                </wp:positionH>
                <wp:positionV relativeFrom="paragraph">
                  <wp:posOffset>2762250</wp:posOffset>
                </wp:positionV>
                <wp:extent cx="0" cy="360000"/>
                <wp:effectExtent l="114300" t="19050" r="133350" b="97790"/>
                <wp:wrapNone/>
                <wp:docPr id="6" name="Düz Ok Bağlayıcısı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6000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347C7C" id="Düz Ok Bağlayıcısı 6" o:spid="_x0000_s1026" type="#_x0000_t32" style="position:absolute;margin-left:171.45pt;margin-top:217.5pt;width:0;height:28.35pt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" strokecolor="black [3200]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2D78307E" wp14:editId="76E90F83">
                <wp:simplePos x="0" y="0"/>
                <wp:positionH relativeFrom="column">
                  <wp:posOffset>751205</wp:posOffset>
                </wp:positionH>
                <wp:positionV relativeFrom="paragraph">
                  <wp:posOffset>2238375</wp:posOffset>
                </wp:positionV>
                <wp:extent cx="2932430" cy="523875"/>
                <wp:effectExtent l="0" t="0" r="20320" b="28575"/>
                <wp:wrapNone/>
                <wp:docPr id="14" name="Dikdörtgen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32430" cy="5238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EB720D" w14:textId="77777777" w:rsidR="00201875" w:rsidRDefault="00E12B63" w:rsidP="00201875">
                            <w:pPr>
                              <w:jc w:val="center"/>
                            </w:pPr>
                            <w:r>
                              <w:t>Taslak ders programının hazırlanması ve görevli öğretim üye/elemanları ile paylaşılmas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78307E" id="Dikdörtgen 14" o:spid="_x0000_s1034" style="position:absolute;left:0;text-align:left;margin-left:59.15pt;margin-top:176.25pt;width:230.9pt;height:41.2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" fillcolor="white [3201]" strokecolor="black [3200]" strokeweight="2pt">
                <v:textbox>
                  <w:txbxContent>
                    <w:p w14:paraId="71EB720D" w14:textId="77777777" w:rsidR="00201875" w:rsidRDefault="00E12B63" w:rsidP="00201875">
                      <w:pPr>
                        <w:jc w:val="center"/>
                      </w:pPr>
                      <w:r>
                        <w:t>Taslak ders programının hazırlanması ve görevli öğretim üye/elemanları ile paylaşılması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66050834" wp14:editId="6A189738">
                <wp:simplePos x="0" y="0"/>
                <wp:positionH relativeFrom="column">
                  <wp:posOffset>2153920</wp:posOffset>
                </wp:positionH>
                <wp:positionV relativeFrom="paragraph">
                  <wp:posOffset>1915795</wp:posOffset>
                </wp:positionV>
                <wp:extent cx="0" cy="314325"/>
                <wp:effectExtent l="114300" t="19050" r="95250" b="85725"/>
                <wp:wrapNone/>
                <wp:docPr id="15" name="Düz Ok Bağlayıcısı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31432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5D95B0" id="Düz Ok Bağlayıcısı 15" o:spid="_x0000_s1026" type="#_x0000_t32" style="position:absolute;margin-left:169.6pt;margin-top:150.85pt;width:0;height:24.75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" strokecolor="black [3200]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4C6E2180" wp14:editId="38080364">
                <wp:simplePos x="0" y="0"/>
                <wp:positionH relativeFrom="column">
                  <wp:posOffset>693420</wp:posOffset>
                </wp:positionH>
                <wp:positionV relativeFrom="paragraph">
                  <wp:posOffset>1188720</wp:posOffset>
                </wp:positionV>
                <wp:extent cx="3246120" cy="731520"/>
                <wp:effectExtent l="0" t="0" r="11430" b="11430"/>
                <wp:wrapNone/>
                <wp:docPr id="13" name="Dikdörtgen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6120" cy="7315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404576" w14:textId="77777777" w:rsidR="00201875" w:rsidRDefault="001C34A3" w:rsidP="001C34A3">
                            <w:pPr>
                              <w:jc w:val="center"/>
                            </w:pPr>
                            <w:r>
                              <w:t>Belirlenen ders görevlendirmelerine göre derslerin açılıp açılmama durumları ve kontenjanlarının öğrenci işleri bilgi sistemine girilmes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6E2180" id="Dikdörtgen 13" o:spid="_x0000_s1035" style="position:absolute;left:0;text-align:left;margin-left:54.6pt;margin-top:93.6pt;width:255.6pt;height:57.6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" fillcolor="white [3201]" strokecolor="black [3200]" strokeweight="2pt">
                <v:textbox>
                  <w:txbxContent>
                    <w:p w14:paraId="7A404576" w14:textId="77777777" w:rsidR="00201875" w:rsidRDefault="001C34A3" w:rsidP="001C34A3">
                      <w:pPr>
                        <w:jc w:val="center"/>
                      </w:pPr>
                      <w:r>
                        <w:t>Belirlenen ders görevlendirmelerine göre derslerin açılıp açılmama durumları ve kontenjanlarının öğrenci işleri bilgi sistemine girilmesi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2676EFA4" wp14:editId="3BD43807">
                <wp:simplePos x="0" y="0"/>
                <wp:positionH relativeFrom="column">
                  <wp:posOffset>2136775</wp:posOffset>
                </wp:positionH>
                <wp:positionV relativeFrom="paragraph">
                  <wp:posOffset>854710</wp:posOffset>
                </wp:positionV>
                <wp:extent cx="0" cy="324000"/>
                <wp:effectExtent l="114300" t="19050" r="114300" b="95250"/>
                <wp:wrapNone/>
                <wp:docPr id="2" name="Düz Ok Bağlayıcısı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2400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70CD70" id="Düz Ok Bağlayıcısı 2" o:spid="_x0000_s1026" type="#_x0000_t32" style="position:absolute;margin-left:168.25pt;margin-top:67.3pt;width:0;height:25.5pt;z-index:2516408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" strokecolor="black [3200]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 w:rsidR="00E23229">
        <w:rPr>
          <w:b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57762907" wp14:editId="6B10CC21">
                <wp:simplePos x="0" y="0"/>
                <wp:positionH relativeFrom="column">
                  <wp:posOffset>4207763</wp:posOffset>
                </wp:positionH>
                <wp:positionV relativeFrom="paragraph">
                  <wp:posOffset>7017072</wp:posOffset>
                </wp:positionV>
                <wp:extent cx="2543423" cy="1199408"/>
                <wp:effectExtent l="0" t="0" r="28575" b="20320"/>
                <wp:wrapNone/>
                <wp:docPr id="20" name="Akış Çizelgesi: Kart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423" cy="1199408"/>
                        </a:xfrm>
                        <a:prstGeom prst="flowChartPunchedCard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9EB863" w14:textId="77777777" w:rsidR="00E23229" w:rsidRPr="00E23229" w:rsidRDefault="00E23229" w:rsidP="00E23229">
                            <w:pPr>
                              <w:spacing w:after="0"/>
                              <w:jc w:val="right"/>
                              <w:rPr>
                                <w:b/>
                                <w:color w:val="000000" w:themeColor="text1"/>
                                <w:sz w:val="18"/>
                              </w:rPr>
                            </w:pPr>
                            <w:r w:rsidRPr="00E23229">
                              <w:rPr>
                                <w:b/>
                                <w:color w:val="000000" w:themeColor="text1"/>
                                <w:sz w:val="18"/>
                              </w:rPr>
                              <w:t>Komisyon Başkanı</w:t>
                            </w:r>
                          </w:p>
                          <w:p w14:paraId="5A1492D1" w14:textId="77777777" w:rsidR="0062664F" w:rsidRDefault="00E23229" w:rsidP="00E23229">
                            <w:pPr>
                              <w:spacing w:after="0"/>
                              <w:jc w:val="right"/>
                              <w:rPr>
                                <w:b/>
                                <w:color w:val="FF0000"/>
                                <w:sz w:val="18"/>
                              </w:rPr>
                            </w:pPr>
                            <w:r w:rsidRPr="00E23229">
                              <w:rPr>
                                <w:b/>
                                <w:color w:val="FF0000"/>
                                <w:sz w:val="18"/>
                              </w:rPr>
                              <w:t xml:space="preserve">Doç. Dr. </w:t>
                            </w:r>
                            <w:r w:rsidR="0062664F">
                              <w:rPr>
                                <w:b/>
                                <w:color w:val="FF0000"/>
                                <w:sz w:val="18"/>
                              </w:rPr>
                              <w:t>Şule Sultan UĞUR</w:t>
                            </w:r>
                          </w:p>
                          <w:p w14:paraId="625148A5" w14:textId="77777777" w:rsidR="00E23229" w:rsidRPr="00E23229" w:rsidRDefault="00E23229" w:rsidP="00E23229">
                            <w:pPr>
                              <w:spacing w:after="0"/>
                              <w:jc w:val="right"/>
                              <w:rPr>
                                <w:b/>
                                <w:color w:val="000000" w:themeColor="text1"/>
                                <w:sz w:val="18"/>
                              </w:rPr>
                            </w:pPr>
                            <w:r w:rsidRPr="00E23229">
                              <w:rPr>
                                <w:b/>
                                <w:color w:val="000000" w:themeColor="text1"/>
                                <w:sz w:val="18"/>
                              </w:rPr>
                              <w:t>Üye</w:t>
                            </w:r>
                          </w:p>
                          <w:p w14:paraId="23E74FEF" w14:textId="5E5473C9" w:rsidR="00155D6A" w:rsidRDefault="00155D6A" w:rsidP="00155D6A">
                            <w:pPr>
                              <w:spacing w:after="0"/>
                              <w:jc w:val="right"/>
                              <w:rPr>
                                <w:b/>
                                <w:color w:val="FF0000"/>
                                <w:sz w:val="18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18"/>
                              </w:rPr>
                              <w:t>Dr. Öğr. Üyesi Dicle ÖZDEMİR KÜÇÜKÇAPRAZ</w:t>
                            </w:r>
                          </w:p>
                          <w:p w14:paraId="7AD5B435" w14:textId="0090BD3A" w:rsidR="00E23229" w:rsidRPr="00E23229" w:rsidRDefault="00E23229" w:rsidP="00E23229">
                            <w:pPr>
                              <w:spacing w:after="0" w:line="360" w:lineRule="auto"/>
                              <w:jc w:val="right"/>
                              <w:rPr>
                                <w:b/>
                                <w:i/>
                                <w:color w:val="000000" w:themeColor="text1"/>
                                <w:sz w:val="18"/>
                              </w:rPr>
                            </w:pPr>
                            <w:r w:rsidRPr="00E23229">
                              <w:rPr>
                                <w:b/>
                                <w:i/>
                                <w:color w:val="000000" w:themeColor="text1"/>
                                <w:sz w:val="18"/>
                              </w:rPr>
                              <w:t xml:space="preserve">(Yayın Tarihi: </w:t>
                            </w:r>
                            <w:r w:rsidR="00155D6A">
                              <w:rPr>
                                <w:b/>
                                <w:i/>
                                <w:color w:val="000000" w:themeColor="text1"/>
                                <w:sz w:val="18"/>
                              </w:rPr>
                              <w:t>27</w:t>
                            </w:r>
                            <w:r w:rsidRPr="00E23229">
                              <w:rPr>
                                <w:b/>
                                <w:i/>
                                <w:color w:val="000000" w:themeColor="text1"/>
                                <w:sz w:val="18"/>
                              </w:rPr>
                              <w:t>.0</w:t>
                            </w:r>
                            <w:r w:rsidR="00155D6A">
                              <w:rPr>
                                <w:b/>
                                <w:i/>
                                <w:color w:val="000000" w:themeColor="text1"/>
                                <w:sz w:val="18"/>
                              </w:rPr>
                              <w:t>3</w:t>
                            </w:r>
                            <w:r w:rsidRPr="00E23229">
                              <w:rPr>
                                <w:b/>
                                <w:i/>
                                <w:color w:val="000000" w:themeColor="text1"/>
                                <w:sz w:val="18"/>
                              </w:rPr>
                              <w:t>.202</w:t>
                            </w:r>
                            <w:r w:rsidR="00155D6A">
                              <w:rPr>
                                <w:b/>
                                <w:i/>
                                <w:color w:val="000000" w:themeColor="text1"/>
                                <w:sz w:val="18"/>
                              </w:rPr>
                              <w:t>4</w:t>
                            </w:r>
                            <w:r w:rsidRPr="00E23229">
                              <w:rPr>
                                <w:b/>
                                <w:i/>
                                <w:color w:val="000000" w:themeColor="text1"/>
                                <w:sz w:val="18"/>
                              </w:rPr>
                              <w:t>)</w:t>
                            </w:r>
                          </w:p>
                          <w:p w14:paraId="736F5B86" w14:textId="77777777" w:rsidR="00E23229" w:rsidRDefault="00E23229" w:rsidP="00E2322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762907" id="_x0000_t121" coordsize="21600,21600" o:spt="121" path="m4321,l21600,r,21600l,21600,,4338xe">
                <v:stroke joinstyle="miter"/>
                <v:path gradientshapeok="t" o:connecttype="rect" textboxrect="0,4321,21600,21600"/>
              </v:shapetype>
              <v:shape id="Akış Çizelgesi: Kart 20" o:spid="_x0000_s1036" type="#_x0000_t121" style="position:absolute;left:0;text-align:left;margin-left:331.3pt;margin-top:552.55pt;width:200.25pt;height:94.4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" fillcolor="white [3201]" strokecolor="black [3200]" strokeweight="2pt">
                <v:textbox>
                  <w:txbxContent>
                    <w:p w14:paraId="6E9EB863" w14:textId="77777777" w:rsidR="00E23229" w:rsidRPr="00E23229" w:rsidRDefault="00E23229" w:rsidP="00E23229">
                      <w:pPr>
                        <w:spacing w:after="0"/>
                        <w:jc w:val="right"/>
                        <w:rPr>
                          <w:b/>
                          <w:color w:val="000000" w:themeColor="text1"/>
                          <w:sz w:val="18"/>
                        </w:rPr>
                      </w:pPr>
                      <w:r w:rsidRPr="00E23229">
                        <w:rPr>
                          <w:b/>
                          <w:color w:val="000000" w:themeColor="text1"/>
                          <w:sz w:val="18"/>
                        </w:rPr>
                        <w:t>Komisyon Başkanı</w:t>
                      </w:r>
                    </w:p>
                    <w:p w14:paraId="5A1492D1" w14:textId="77777777" w:rsidR="0062664F" w:rsidRDefault="00E23229" w:rsidP="00E23229">
                      <w:pPr>
                        <w:spacing w:after="0"/>
                        <w:jc w:val="right"/>
                        <w:rPr>
                          <w:b/>
                          <w:color w:val="FF0000"/>
                          <w:sz w:val="18"/>
                        </w:rPr>
                      </w:pPr>
                      <w:r w:rsidRPr="00E23229">
                        <w:rPr>
                          <w:b/>
                          <w:color w:val="FF0000"/>
                          <w:sz w:val="18"/>
                        </w:rPr>
                        <w:t xml:space="preserve">Doç. Dr. </w:t>
                      </w:r>
                      <w:r w:rsidR="0062664F">
                        <w:rPr>
                          <w:b/>
                          <w:color w:val="FF0000"/>
                          <w:sz w:val="18"/>
                        </w:rPr>
                        <w:t>Şule Sultan UĞUR</w:t>
                      </w:r>
                    </w:p>
                    <w:p w14:paraId="625148A5" w14:textId="77777777" w:rsidR="00E23229" w:rsidRPr="00E23229" w:rsidRDefault="00E23229" w:rsidP="00E23229">
                      <w:pPr>
                        <w:spacing w:after="0"/>
                        <w:jc w:val="right"/>
                        <w:rPr>
                          <w:b/>
                          <w:color w:val="000000" w:themeColor="text1"/>
                          <w:sz w:val="18"/>
                        </w:rPr>
                      </w:pPr>
                      <w:r w:rsidRPr="00E23229">
                        <w:rPr>
                          <w:b/>
                          <w:color w:val="000000" w:themeColor="text1"/>
                          <w:sz w:val="18"/>
                        </w:rPr>
                        <w:t>Üye</w:t>
                      </w:r>
                    </w:p>
                    <w:p w14:paraId="23E74FEF" w14:textId="5E5473C9" w:rsidR="00155D6A" w:rsidRDefault="00155D6A" w:rsidP="00155D6A">
                      <w:pPr>
                        <w:spacing w:after="0"/>
                        <w:jc w:val="right"/>
                        <w:rPr>
                          <w:b/>
                          <w:color w:val="FF0000"/>
                          <w:sz w:val="18"/>
                        </w:rPr>
                      </w:pPr>
                      <w:r>
                        <w:rPr>
                          <w:b/>
                          <w:color w:val="FF0000"/>
                          <w:sz w:val="18"/>
                        </w:rPr>
                        <w:t>Dr. Öğr. Üyesi Dicle ÖZDEMİR KÜÇÜKÇAPRAZ</w:t>
                      </w:r>
                    </w:p>
                    <w:p w14:paraId="7AD5B435" w14:textId="0090BD3A" w:rsidR="00E23229" w:rsidRPr="00E23229" w:rsidRDefault="00E23229" w:rsidP="00E23229">
                      <w:pPr>
                        <w:spacing w:after="0" w:line="360" w:lineRule="auto"/>
                        <w:jc w:val="right"/>
                        <w:rPr>
                          <w:b/>
                          <w:i/>
                          <w:color w:val="000000" w:themeColor="text1"/>
                          <w:sz w:val="18"/>
                        </w:rPr>
                      </w:pPr>
                      <w:r w:rsidRPr="00E23229">
                        <w:rPr>
                          <w:b/>
                          <w:i/>
                          <w:color w:val="000000" w:themeColor="text1"/>
                          <w:sz w:val="18"/>
                        </w:rPr>
                        <w:t xml:space="preserve">(Yayın Tarihi: </w:t>
                      </w:r>
                      <w:r w:rsidR="00155D6A">
                        <w:rPr>
                          <w:b/>
                          <w:i/>
                          <w:color w:val="000000" w:themeColor="text1"/>
                          <w:sz w:val="18"/>
                        </w:rPr>
                        <w:t>27</w:t>
                      </w:r>
                      <w:r w:rsidRPr="00E23229">
                        <w:rPr>
                          <w:b/>
                          <w:i/>
                          <w:color w:val="000000" w:themeColor="text1"/>
                          <w:sz w:val="18"/>
                        </w:rPr>
                        <w:t>.0</w:t>
                      </w:r>
                      <w:r w:rsidR="00155D6A">
                        <w:rPr>
                          <w:b/>
                          <w:i/>
                          <w:color w:val="000000" w:themeColor="text1"/>
                          <w:sz w:val="18"/>
                        </w:rPr>
                        <w:t>3</w:t>
                      </w:r>
                      <w:r w:rsidRPr="00E23229">
                        <w:rPr>
                          <w:b/>
                          <w:i/>
                          <w:color w:val="000000" w:themeColor="text1"/>
                          <w:sz w:val="18"/>
                        </w:rPr>
                        <w:t>.202</w:t>
                      </w:r>
                      <w:r w:rsidR="00155D6A">
                        <w:rPr>
                          <w:b/>
                          <w:i/>
                          <w:color w:val="000000" w:themeColor="text1"/>
                          <w:sz w:val="18"/>
                        </w:rPr>
                        <w:t>4</w:t>
                      </w:r>
                      <w:r w:rsidRPr="00E23229">
                        <w:rPr>
                          <w:b/>
                          <w:i/>
                          <w:color w:val="000000" w:themeColor="text1"/>
                          <w:sz w:val="18"/>
                        </w:rPr>
                        <w:t>)</w:t>
                      </w:r>
                    </w:p>
                    <w:p w14:paraId="736F5B86" w14:textId="77777777" w:rsidR="00E23229" w:rsidRDefault="00E23229" w:rsidP="00E23229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sectPr w:rsidR="00752D08" w:rsidRPr="00752D08" w:rsidSect="009B4EF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1NDc3NjcwMjI2MDJT0lEKTi0uzszPAykwrAUAPZ8zxSwAAAA="/>
  </w:docVars>
  <w:rsids>
    <w:rsidRoot w:val="00752D08"/>
    <w:rsid w:val="00155D6A"/>
    <w:rsid w:val="001952DE"/>
    <w:rsid w:val="001B111F"/>
    <w:rsid w:val="001C34A3"/>
    <w:rsid w:val="00201875"/>
    <w:rsid w:val="003F34F7"/>
    <w:rsid w:val="00455293"/>
    <w:rsid w:val="0062664F"/>
    <w:rsid w:val="006819B9"/>
    <w:rsid w:val="00752D08"/>
    <w:rsid w:val="009B4EF0"/>
    <w:rsid w:val="00B232E1"/>
    <w:rsid w:val="00C114CD"/>
    <w:rsid w:val="00C63D90"/>
    <w:rsid w:val="00D82296"/>
    <w:rsid w:val="00E12B63"/>
    <w:rsid w:val="00E23229"/>
    <w:rsid w:val="00E669BA"/>
    <w:rsid w:val="00EE107C"/>
    <w:rsid w:val="00F33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E5B500"/>
  <w15:docId w15:val="{7E8CE7A2-9441-45C4-97F3-FABC51C5E4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952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52D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631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52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ürcan GÜLER</cp:lastModifiedBy>
  <cp:revision>4</cp:revision>
  <cp:lastPrinted>2022-10-10T12:55:00Z</cp:lastPrinted>
  <dcterms:created xsi:type="dcterms:W3CDTF">2022-10-18T20:40:00Z</dcterms:created>
  <dcterms:modified xsi:type="dcterms:W3CDTF">2024-03-27T18:08:00Z</dcterms:modified>
</cp:coreProperties>
</file>